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6ECABC" w14:textId="37E966B3" w:rsidR="00680E50" w:rsidRDefault="00680E50" w:rsidP="0074660D">
      <w:pPr>
        <w:jc w:val="center"/>
        <w:rPr>
          <w:rFonts w:ascii="National-Black"/>
          <w:b/>
          <w:color w:val="003976"/>
          <w:spacing w:val="4"/>
          <w:sz w:val="20"/>
          <w:szCs w:val="14"/>
        </w:rPr>
      </w:pPr>
      <w:r>
        <w:rPr>
          <w:noProof/>
        </w:rPr>
        <w:drawing>
          <wp:anchor distT="0" distB="0" distL="114300" distR="114300" simplePos="0" relativeHeight="251658241" behindDoc="1" locked="0" layoutInCell="1" allowOverlap="1" wp14:anchorId="1852DBF6" wp14:editId="2C31CC8C">
            <wp:simplePos x="0" y="0"/>
            <wp:positionH relativeFrom="column">
              <wp:posOffset>-914400</wp:posOffset>
            </wp:positionH>
            <wp:positionV relativeFrom="paragraph">
              <wp:posOffset>-905933</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0FB54374" w:rsidR="0074660D" w:rsidRPr="00701E48" w:rsidRDefault="0074660D" w:rsidP="0074660D">
      <w:pPr>
        <w:jc w:val="center"/>
        <w:rPr>
          <w:rFonts w:ascii="National-Black"/>
          <w:b/>
          <w:color w:val="003976"/>
          <w:spacing w:val="4"/>
          <w:sz w:val="8"/>
          <w:szCs w:val="2"/>
        </w:rPr>
      </w:pPr>
    </w:p>
    <w:p w14:paraId="38725070" w14:textId="77777777" w:rsidR="0032761B" w:rsidRPr="0032761B" w:rsidRDefault="0032761B" w:rsidP="00845BDE">
      <w:pPr>
        <w:ind w:right="-990" w:hanging="1080"/>
        <w:jc w:val="center"/>
        <w:rPr>
          <w:rFonts w:ascii="National-Black"/>
          <w:b/>
          <w:color w:val="003976"/>
          <w:spacing w:val="4"/>
          <w:sz w:val="22"/>
          <w:szCs w:val="2"/>
        </w:rPr>
      </w:pPr>
    </w:p>
    <w:p w14:paraId="2972CD91" w14:textId="77777777" w:rsidR="00680E50" w:rsidRPr="00851567" w:rsidRDefault="00680E50" w:rsidP="00851567">
      <w:pPr>
        <w:pStyle w:val="Heading1"/>
      </w:pPr>
    </w:p>
    <w:p w14:paraId="248DB77A" w14:textId="5E76ED8D" w:rsidR="00680E50" w:rsidRDefault="0074660D" w:rsidP="00526A0A">
      <w:pPr>
        <w:pStyle w:val="Heading1"/>
      </w:pPr>
      <w:r w:rsidRPr="00851567">
        <w:t xml:space="preserve">Bachelor of Arts in </w:t>
      </w:r>
      <w:r w:rsidR="002C6646" w:rsidRPr="00851567">
        <w:t xml:space="preserve">Environmental Studies </w:t>
      </w:r>
      <w:r w:rsidRPr="00851567">
        <w:t>to Juris Doctor (JD)</w:t>
      </w:r>
    </w:p>
    <w:p w14:paraId="1B17FC3E" w14:textId="77777777" w:rsidR="00526A0A" w:rsidRPr="0032761B" w:rsidRDefault="00526A0A" w:rsidP="00526A0A">
      <w:pPr>
        <w:ind w:right="-990" w:hanging="1080"/>
        <w:jc w:val="center"/>
        <w:rPr>
          <w:rFonts w:ascii="National-Black"/>
          <w:b/>
          <w:color w:val="003976"/>
          <w:spacing w:val="4"/>
          <w:sz w:val="22"/>
          <w:szCs w:val="2"/>
        </w:rPr>
      </w:pPr>
    </w:p>
    <w:tbl>
      <w:tblPr>
        <w:tblW w:w="9540" w:type="dxa"/>
        <w:tblInd w:w="-185" w:type="dxa"/>
        <w:tblLayout w:type="fixed"/>
        <w:tblLook w:val="01C0" w:firstRow="0" w:lastRow="1" w:firstColumn="1" w:lastColumn="1" w:noHBand="0" w:noVBand="0"/>
      </w:tblPr>
      <w:tblGrid>
        <w:gridCol w:w="6930"/>
        <w:gridCol w:w="1440"/>
        <w:gridCol w:w="1170"/>
      </w:tblGrid>
      <w:tr w:rsidR="00526A0A" w:rsidRPr="00701E48" w14:paraId="7345A1D9" w14:textId="77777777" w:rsidTr="009841C1">
        <w:trPr>
          <w:trHeight w:val="512"/>
          <w:tblHeader/>
        </w:trPr>
        <w:tc>
          <w:tcPr>
            <w:tcW w:w="6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348BCD" w14:textId="77777777" w:rsidR="00526A0A" w:rsidRPr="00701E48" w:rsidRDefault="00526A0A" w:rsidP="001D2770">
            <w:pPr>
              <w:tabs>
                <w:tab w:val="left" w:pos="720"/>
              </w:tabs>
              <w:rPr>
                <w:rFonts w:ascii="National Book" w:hAnsi="National Book" w:cs="Arial"/>
                <w:color w:val="002060"/>
                <w:sz w:val="16"/>
                <w:szCs w:val="16"/>
              </w:rPr>
            </w:pPr>
            <w:r w:rsidRPr="00701E48">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E3F092" w14:textId="77777777" w:rsidR="00526A0A" w:rsidRPr="00701E48" w:rsidRDefault="00526A0A" w:rsidP="001D2770">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Credit</w:t>
            </w:r>
          </w:p>
          <w:p w14:paraId="2790D441" w14:textId="77777777" w:rsidR="00526A0A" w:rsidRPr="00701E48" w:rsidRDefault="00526A0A" w:rsidP="001D2770">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2B8977" w14:textId="77777777" w:rsidR="00526A0A" w:rsidRPr="00701E48" w:rsidRDefault="00526A0A" w:rsidP="001D2770">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 xml:space="preserve">Upper-Division </w:t>
            </w:r>
          </w:p>
        </w:tc>
      </w:tr>
      <w:tr w:rsidR="00526A0A" w:rsidRPr="00701E48" w14:paraId="43907405"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15EF958" w14:textId="77777777" w:rsidR="00526A0A" w:rsidRPr="00701E48" w:rsidRDefault="00526A0A" w:rsidP="001D2770">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 xml:space="preserve">Semester One: [13 Credit Hours] Kent State University </w:t>
            </w:r>
          </w:p>
        </w:tc>
      </w:tr>
      <w:tr w:rsidR="00526A0A" w:rsidRPr="00701E48" w14:paraId="5B37F98F"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7BFAF7F"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22070 Nature and Society (KSS)</w:t>
            </w:r>
          </w:p>
        </w:tc>
        <w:tc>
          <w:tcPr>
            <w:tcW w:w="1440" w:type="dxa"/>
            <w:tcBorders>
              <w:top w:val="single" w:sz="4" w:space="0" w:color="auto"/>
              <w:left w:val="single" w:sz="4" w:space="0" w:color="auto"/>
              <w:bottom w:val="single" w:sz="4" w:space="0" w:color="auto"/>
              <w:right w:val="single" w:sz="4" w:space="0" w:color="auto"/>
            </w:tcBorders>
          </w:tcPr>
          <w:p w14:paraId="2FBC6026"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C15071"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499EE9B8"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0D6DBC1E" w14:textId="77777777" w:rsidR="00526A0A" w:rsidRPr="00701E48" w:rsidRDefault="00526A0A" w:rsidP="001D2770">
            <w:pPr>
              <w:tabs>
                <w:tab w:val="left" w:pos="720"/>
              </w:tabs>
              <w:rPr>
                <w:rFonts w:ascii="National Book" w:hAnsi="National Book" w:cs="Arial"/>
                <w:color w:val="002060"/>
                <w:sz w:val="20"/>
                <w:szCs w:val="20"/>
              </w:rPr>
            </w:pPr>
            <w:r w:rsidRPr="002C110B">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45D68438"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19B3075"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6CA8CB9D"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079234A"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24BB9DA"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E25D6A8"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053E78F8"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2298250C"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1D1FD20"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FE87E35"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2D7A867A"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48B38109"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969FFED"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8BEFC7"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363101DB" w14:textId="77777777" w:rsidTr="001D2770">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5085C059" w14:textId="77777777" w:rsidR="00526A0A" w:rsidRPr="00701E48" w:rsidRDefault="00526A0A" w:rsidP="001D2770">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Two: [16 Credit Hours] Kent State University</w:t>
            </w:r>
          </w:p>
        </w:tc>
      </w:tr>
      <w:tr w:rsidR="00526A0A" w:rsidRPr="00701E48" w14:paraId="66B0A1B3"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120FB23"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BSCI 10110 Biological Diversity (ELR) (KBS) (KLAB)</w:t>
            </w:r>
          </w:p>
        </w:tc>
        <w:tc>
          <w:tcPr>
            <w:tcW w:w="1440" w:type="dxa"/>
            <w:tcBorders>
              <w:top w:val="single" w:sz="4" w:space="0" w:color="auto"/>
              <w:left w:val="single" w:sz="4" w:space="0" w:color="auto"/>
              <w:bottom w:val="single" w:sz="4" w:space="0" w:color="auto"/>
              <w:right w:val="single" w:sz="4" w:space="0" w:color="auto"/>
            </w:tcBorders>
          </w:tcPr>
          <w:p w14:paraId="394F399E"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F623C50"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1666C863"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21384BA9"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ESCI 21062 Environmental Earth Science</w:t>
            </w:r>
          </w:p>
        </w:tc>
        <w:tc>
          <w:tcPr>
            <w:tcW w:w="1440" w:type="dxa"/>
            <w:tcBorders>
              <w:top w:val="single" w:sz="4" w:space="0" w:color="auto"/>
              <w:left w:val="single" w:sz="4" w:space="0" w:color="auto"/>
              <w:bottom w:val="single" w:sz="4" w:space="0" w:color="auto"/>
              <w:right w:val="single" w:sz="4" w:space="0" w:color="auto"/>
            </w:tcBorders>
          </w:tcPr>
          <w:p w14:paraId="07BB6100"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A84DEDE"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2214D153"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00223A5C"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C259E55"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A380497"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186B0360"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3AF2709"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1793B7E"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EC2597"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423D319F"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5C6D3478"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482BB14"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4FE628"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26DBDD70"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0A5773B" w14:textId="77777777" w:rsidR="00526A0A" w:rsidRPr="00701E48" w:rsidRDefault="00526A0A" w:rsidP="001D2770">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Three: [16 Credit Hours] Kent State University</w:t>
            </w:r>
          </w:p>
        </w:tc>
      </w:tr>
      <w:tr w:rsidR="00526A0A" w:rsidRPr="00701E48" w14:paraId="7149CAC8"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5BCAE4B5"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Geography Elective</w:t>
            </w:r>
          </w:p>
        </w:tc>
        <w:tc>
          <w:tcPr>
            <w:tcW w:w="1440" w:type="dxa"/>
            <w:tcBorders>
              <w:top w:val="single" w:sz="4" w:space="0" w:color="auto"/>
              <w:left w:val="single" w:sz="4" w:space="0" w:color="auto"/>
              <w:bottom w:val="single" w:sz="4" w:space="0" w:color="auto"/>
              <w:right w:val="single" w:sz="4" w:space="0" w:color="auto"/>
            </w:tcBorders>
            <w:vAlign w:val="center"/>
          </w:tcPr>
          <w:p w14:paraId="11B4D77D"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1BB80D1"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3431B0A1"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36F55A56"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7D975C7F"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2C46A60"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3CF159AD"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7151DC76"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6C83A21C"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0EF0722"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1BAB75CD"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20A0FC7"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70BF52D"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0C97573"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5C935C12"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BD2F5B8"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72948D2"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DB63E0"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5C8A5A06"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C3FF442" w14:textId="1DA7409F" w:rsidR="00526A0A" w:rsidRPr="00701E48" w:rsidRDefault="00526A0A" w:rsidP="001D2770">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Four: [1</w:t>
            </w:r>
            <w:r w:rsidR="00E01932">
              <w:rPr>
                <w:rFonts w:ascii="National Book" w:hAnsi="National Book" w:cs="Arial"/>
                <w:b/>
                <w:color w:val="FFFFFF" w:themeColor="background1"/>
                <w:sz w:val="20"/>
                <w:szCs w:val="20"/>
              </w:rPr>
              <w:t>4</w:t>
            </w:r>
            <w:r w:rsidRPr="00701E48">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6</w:t>
            </w:r>
            <w:r w:rsidRPr="00701E48">
              <w:rPr>
                <w:rFonts w:ascii="National Book" w:hAnsi="National Book" w:cs="Arial"/>
                <w:b/>
                <w:color w:val="FFFFFF" w:themeColor="background1"/>
                <w:sz w:val="20"/>
                <w:szCs w:val="20"/>
              </w:rPr>
              <w:t xml:space="preserve"> Credit Hours] Kent State University</w:t>
            </w:r>
          </w:p>
        </w:tc>
      </w:tr>
      <w:tr w:rsidR="00526A0A" w:rsidRPr="00701E48" w14:paraId="63F1C2F3"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42AC6E0C"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30105 Career Pathways in Environmental Studies</w:t>
            </w:r>
          </w:p>
        </w:tc>
        <w:tc>
          <w:tcPr>
            <w:tcW w:w="1440" w:type="dxa"/>
            <w:tcBorders>
              <w:top w:val="single" w:sz="4" w:space="0" w:color="auto"/>
              <w:left w:val="single" w:sz="4" w:space="0" w:color="auto"/>
              <w:bottom w:val="single" w:sz="4" w:space="0" w:color="auto"/>
              <w:right w:val="single" w:sz="4" w:space="0" w:color="auto"/>
            </w:tcBorders>
          </w:tcPr>
          <w:p w14:paraId="6C06A257"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58ED798"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4E8645E5"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4CD0D139"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Biological Sciences Elective</w:t>
            </w:r>
          </w:p>
        </w:tc>
        <w:tc>
          <w:tcPr>
            <w:tcW w:w="1440" w:type="dxa"/>
            <w:tcBorders>
              <w:top w:val="single" w:sz="4" w:space="0" w:color="auto"/>
              <w:left w:val="single" w:sz="4" w:space="0" w:color="auto"/>
              <w:bottom w:val="single" w:sz="4" w:space="0" w:color="auto"/>
              <w:right w:val="single" w:sz="4" w:space="0" w:color="auto"/>
            </w:tcBorders>
          </w:tcPr>
          <w:p w14:paraId="01F75599" w14:textId="0E5C0AA1" w:rsidR="00526A0A" w:rsidRPr="00701E48" w:rsidRDefault="00E01932" w:rsidP="001D277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r w:rsidR="00526A0A"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089B728D"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2E1883C6"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0343548"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Methods Elective</w:t>
            </w:r>
          </w:p>
        </w:tc>
        <w:tc>
          <w:tcPr>
            <w:tcW w:w="1440" w:type="dxa"/>
            <w:tcBorders>
              <w:top w:val="single" w:sz="4" w:space="0" w:color="auto"/>
              <w:left w:val="single" w:sz="4" w:space="0" w:color="auto"/>
              <w:bottom w:val="single" w:sz="4" w:space="0" w:color="auto"/>
              <w:right w:val="single" w:sz="4" w:space="0" w:color="auto"/>
            </w:tcBorders>
          </w:tcPr>
          <w:p w14:paraId="3DECC035"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3E967BCF"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4DB3094F"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D841905"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FC0C9B4"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206E605"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31178E69"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6878FE14"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4B83211"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655FC3"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14FE691A"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FBF326D" w14:textId="77777777" w:rsidR="00526A0A" w:rsidRPr="00701E48" w:rsidRDefault="00526A0A" w:rsidP="001D2770">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Semester Five: [14 Credit Hours] Kent State University</w:t>
            </w:r>
          </w:p>
        </w:tc>
      </w:tr>
      <w:tr w:rsidR="00526A0A" w:rsidRPr="00701E48" w14:paraId="694CF6FF"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7F12B454"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32091 Environmental Studies and Sustainability</w:t>
            </w:r>
          </w:p>
        </w:tc>
        <w:tc>
          <w:tcPr>
            <w:tcW w:w="1440" w:type="dxa"/>
            <w:tcBorders>
              <w:top w:val="single" w:sz="4" w:space="0" w:color="auto"/>
              <w:left w:val="single" w:sz="4" w:space="0" w:color="auto"/>
              <w:bottom w:val="single" w:sz="4" w:space="0" w:color="auto"/>
              <w:right w:val="single" w:sz="4" w:space="0" w:color="auto"/>
            </w:tcBorders>
            <w:vAlign w:val="center"/>
          </w:tcPr>
          <w:p w14:paraId="0B9CE8F7"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1DA1F551"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5A0BA56B"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48AC74EB"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arth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1B0E44DF"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74EF43"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0470FACE"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0BD5F009"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w:t>
            </w:r>
            <w:r>
              <w:rPr>
                <w:rFonts w:ascii="National Book" w:hAnsi="National Book" w:cs="Arial"/>
                <w:color w:val="002060"/>
                <w:sz w:val="20"/>
                <w:szCs w:val="20"/>
              </w:rPr>
              <w:t>s</w:t>
            </w:r>
          </w:p>
        </w:tc>
        <w:tc>
          <w:tcPr>
            <w:tcW w:w="1440" w:type="dxa"/>
            <w:tcBorders>
              <w:top w:val="single" w:sz="4" w:space="0" w:color="auto"/>
              <w:left w:val="single" w:sz="4" w:space="0" w:color="auto"/>
              <w:bottom w:val="single" w:sz="4" w:space="0" w:color="auto"/>
              <w:right w:val="single" w:sz="4" w:space="0" w:color="auto"/>
            </w:tcBorders>
            <w:vAlign w:val="center"/>
          </w:tcPr>
          <w:p w14:paraId="29664DE8" w14:textId="77777777" w:rsidR="00526A0A" w:rsidRPr="00701E48" w:rsidRDefault="00526A0A" w:rsidP="001D277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4C77F71"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24F50A45"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D5261C3"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C7D6721"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EA4F67"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4518B040"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797C976" w14:textId="77777777" w:rsidR="00526A0A" w:rsidRPr="00701E48" w:rsidRDefault="00526A0A" w:rsidP="001D2770">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19</w:t>
            </w:r>
            <w:r w:rsidRPr="00701E48">
              <w:rPr>
                <w:rFonts w:ascii="National Book" w:hAnsi="National Book" w:cs="Arial"/>
                <w:b/>
                <w:color w:val="FFFFFF" w:themeColor="background1"/>
                <w:sz w:val="20"/>
                <w:szCs w:val="20"/>
              </w:rPr>
              <w:t xml:space="preserve"> Credit Hours] Kent State University</w:t>
            </w:r>
          </w:p>
        </w:tc>
      </w:tr>
      <w:tr w:rsidR="00526A0A" w:rsidRPr="00701E48" w14:paraId="6327A793"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5F2E4ECE"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42099 Integrative Senior Project (ELR) (WIC)</w:t>
            </w:r>
          </w:p>
        </w:tc>
        <w:tc>
          <w:tcPr>
            <w:tcW w:w="1440" w:type="dxa"/>
            <w:tcBorders>
              <w:top w:val="single" w:sz="4" w:space="0" w:color="auto"/>
              <w:left w:val="single" w:sz="4" w:space="0" w:color="auto"/>
              <w:bottom w:val="single" w:sz="4" w:space="0" w:color="auto"/>
              <w:right w:val="single" w:sz="4" w:space="0" w:color="auto"/>
            </w:tcBorders>
            <w:vAlign w:val="center"/>
          </w:tcPr>
          <w:p w14:paraId="0E922096"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16F8D59D"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2843830F"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03548D72"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s</w:t>
            </w:r>
          </w:p>
        </w:tc>
        <w:tc>
          <w:tcPr>
            <w:tcW w:w="1440" w:type="dxa"/>
            <w:tcBorders>
              <w:top w:val="single" w:sz="4" w:space="0" w:color="auto"/>
              <w:left w:val="single" w:sz="4" w:space="0" w:color="auto"/>
              <w:bottom w:val="single" w:sz="4" w:space="0" w:color="auto"/>
              <w:right w:val="single" w:sz="4" w:space="0" w:color="auto"/>
            </w:tcBorders>
          </w:tcPr>
          <w:p w14:paraId="5DC2F620" w14:textId="77777777" w:rsidR="00526A0A" w:rsidRPr="00701E48" w:rsidRDefault="00526A0A" w:rsidP="001D277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1B690DCF"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6803E58A"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4107AD84"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E987D57"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0D4B06"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34B75B31"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889E075"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General Electives (if needed to reach 91 total credit hours)</w:t>
            </w:r>
          </w:p>
        </w:tc>
        <w:tc>
          <w:tcPr>
            <w:tcW w:w="1440" w:type="dxa"/>
            <w:tcBorders>
              <w:top w:val="single" w:sz="4" w:space="0" w:color="auto"/>
              <w:left w:val="single" w:sz="4" w:space="0" w:color="auto"/>
              <w:bottom w:val="single" w:sz="4" w:space="0" w:color="auto"/>
              <w:right w:val="single" w:sz="4" w:space="0" w:color="auto"/>
            </w:tcBorders>
            <w:vAlign w:val="center"/>
          </w:tcPr>
          <w:p w14:paraId="5C74D5F9" w14:textId="77777777" w:rsidR="00526A0A" w:rsidRPr="00701E48" w:rsidRDefault="00526A0A" w:rsidP="001D277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5-8</w:t>
            </w:r>
          </w:p>
        </w:tc>
        <w:tc>
          <w:tcPr>
            <w:tcW w:w="1170" w:type="dxa"/>
            <w:tcBorders>
              <w:top w:val="single" w:sz="4" w:space="0" w:color="auto"/>
              <w:left w:val="single" w:sz="4" w:space="0" w:color="auto"/>
              <w:bottom w:val="single" w:sz="4" w:space="0" w:color="auto"/>
              <w:right w:val="single" w:sz="4" w:space="0" w:color="auto"/>
            </w:tcBorders>
            <w:vAlign w:val="center"/>
          </w:tcPr>
          <w:p w14:paraId="094199D6"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18C11B6D"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9324655" w14:textId="77777777" w:rsidR="00526A0A" w:rsidRPr="00C46A8B" w:rsidRDefault="00526A0A" w:rsidP="00C46A8B">
            <w:pPr>
              <w:tabs>
                <w:tab w:val="left" w:pos="720"/>
              </w:tabs>
              <w:jc w:val="center"/>
              <w:rPr>
                <w:rFonts w:ascii="National Book" w:hAnsi="National Book" w:cs="Arial"/>
                <w:color w:val="FFFFFF" w:themeColor="background1"/>
                <w:sz w:val="22"/>
                <w:szCs w:val="22"/>
              </w:rPr>
            </w:pPr>
            <w:r w:rsidRPr="00C46A8B">
              <w:rPr>
                <w:rFonts w:ascii="National Book" w:hAnsi="National Book" w:cs="Arial"/>
                <w:b/>
                <w:color w:val="FFFFFF" w:themeColor="background1"/>
                <w:sz w:val="22"/>
                <w:szCs w:val="22"/>
              </w:rPr>
              <w:t>91 Total Credit Hours of Prerequisite Coursework at Kent State University</w:t>
            </w:r>
          </w:p>
        </w:tc>
      </w:tr>
    </w:tbl>
    <w:p w14:paraId="4345D17B" w14:textId="77777777" w:rsidR="00526A0A" w:rsidRDefault="00526A0A" w:rsidP="00526A0A"/>
    <w:p w14:paraId="31DC560D" w14:textId="68822DF4" w:rsidR="0001291C" w:rsidRDefault="00526A0A" w:rsidP="00526A0A">
      <w:r>
        <w:br w:type="page"/>
      </w:r>
    </w:p>
    <w:p w14:paraId="18C47BFA" w14:textId="77777777" w:rsidR="0001291C" w:rsidRDefault="0001291C"/>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983E10" w:rsidRPr="00983E10" w14:paraId="22147463" w14:textId="77777777" w:rsidTr="00851567">
        <w:tc>
          <w:tcPr>
            <w:tcW w:w="5000" w:type="pct"/>
            <w:gridSpan w:val="5"/>
            <w:shd w:val="clear" w:color="auto" w:fill="002060"/>
          </w:tcPr>
          <w:p w14:paraId="14EF3E9B" w14:textId="77777777" w:rsidR="00983E10" w:rsidRPr="00983E10" w:rsidRDefault="00983E10" w:rsidP="001C26B5">
            <w:pPr>
              <w:jc w:val="center"/>
              <w:rPr>
                <w:rFonts w:ascii="National Book" w:eastAsia="Calibri" w:hAnsi="National Book" w:cs="Arial"/>
                <w:b/>
                <w:bCs/>
                <w:color w:val="FFFFFF" w:themeColor="background1"/>
                <w:sz w:val="22"/>
                <w:szCs w:val="22"/>
              </w:rPr>
            </w:pPr>
            <w:r w:rsidRPr="00983E10">
              <w:rPr>
                <w:rFonts w:ascii="National Book" w:eastAsia="Calibri" w:hAnsi="National Book" w:cs="Arial"/>
                <w:b/>
                <w:bCs/>
                <w:color w:val="FFFFFF" w:themeColor="background1"/>
                <w:sz w:val="22"/>
                <w:szCs w:val="22"/>
              </w:rPr>
              <w:t>To be transferred from Case Western Reserve University School of Law</w:t>
            </w:r>
          </w:p>
          <w:p w14:paraId="3941883E" w14:textId="77777777" w:rsidR="00983E10" w:rsidRPr="00983E10" w:rsidRDefault="00983E10" w:rsidP="001C26B5">
            <w:pPr>
              <w:jc w:val="center"/>
              <w:rPr>
                <w:rFonts w:ascii="National Book" w:eastAsia="Calibri" w:hAnsi="National Book" w:cs="Arial"/>
                <w:b/>
                <w:bCs/>
                <w:color w:val="002060"/>
                <w:sz w:val="22"/>
                <w:szCs w:val="22"/>
              </w:rPr>
            </w:pPr>
            <w:r w:rsidRPr="00983E10">
              <w:rPr>
                <w:rFonts w:ascii="National Book" w:eastAsia="Calibri" w:hAnsi="National Book" w:cs="Arial"/>
                <w:b/>
                <w:bCs/>
                <w:color w:val="FFFFFF" w:themeColor="background1"/>
                <w:sz w:val="22"/>
                <w:szCs w:val="22"/>
              </w:rPr>
              <w:t>upon completion of the Juris Doctor degree</w:t>
            </w:r>
          </w:p>
        </w:tc>
      </w:tr>
      <w:tr w:rsidR="00983E10" w:rsidRPr="00983E10" w14:paraId="6043FBC5" w14:textId="77777777" w:rsidTr="00851567">
        <w:tc>
          <w:tcPr>
            <w:tcW w:w="2694" w:type="pct"/>
            <w:vAlign w:val="center"/>
            <w:hideMark/>
          </w:tcPr>
          <w:p w14:paraId="05C1C6D8"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b/>
                <w:bCs/>
                <w:color w:val="002060"/>
                <w:sz w:val="20"/>
                <w:szCs w:val="20"/>
              </w:rPr>
              <w:t>CWRU JD Course</w:t>
            </w:r>
          </w:p>
        </w:tc>
        <w:tc>
          <w:tcPr>
            <w:tcW w:w="464" w:type="pct"/>
            <w:vAlign w:val="center"/>
            <w:hideMark/>
          </w:tcPr>
          <w:p w14:paraId="75F60DE1"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b/>
                <w:bCs/>
                <w:color w:val="002060"/>
                <w:sz w:val="20"/>
                <w:szCs w:val="20"/>
              </w:rPr>
              <w:t>CWRU Credit Hours</w:t>
            </w:r>
          </w:p>
        </w:tc>
        <w:tc>
          <w:tcPr>
            <w:tcW w:w="790" w:type="pct"/>
            <w:vAlign w:val="center"/>
            <w:hideMark/>
          </w:tcPr>
          <w:p w14:paraId="7B7F6087"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b/>
                <w:bCs/>
                <w:color w:val="002060"/>
                <w:sz w:val="20"/>
                <w:szCs w:val="20"/>
              </w:rPr>
              <w:t>KSU Course</w:t>
            </w:r>
          </w:p>
        </w:tc>
        <w:tc>
          <w:tcPr>
            <w:tcW w:w="466" w:type="pct"/>
            <w:vAlign w:val="center"/>
            <w:hideMark/>
          </w:tcPr>
          <w:p w14:paraId="60A71B8B"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b/>
                <w:bCs/>
                <w:color w:val="002060"/>
                <w:sz w:val="20"/>
                <w:szCs w:val="20"/>
              </w:rPr>
              <w:t>KSU Credit Hours</w:t>
            </w:r>
          </w:p>
        </w:tc>
        <w:tc>
          <w:tcPr>
            <w:tcW w:w="586" w:type="pct"/>
            <w:vAlign w:val="center"/>
          </w:tcPr>
          <w:p w14:paraId="05D8911F" w14:textId="77777777" w:rsidR="00983E10" w:rsidRPr="00983E10" w:rsidRDefault="00983E10" w:rsidP="001C26B5">
            <w:pPr>
              <w:jc w:val="center"/>
              <w:rPr>
                <w:rFonts w:ascii="National Book" w:hAnsi="National Book" w:cs="Arial"/>
                <w:b/>
                <w:bCs/>
                <w:color w:val="002060"/>
                <w:sz w:val="20"/>
                <w:szCs w:val="20"/>
              </w:rPr>
            </w:pPr>
            <w:r w:rsidRPr="00983E10">
              <w:rPr>
                <w:rFonts w:ascii="National Book" w:hAnsi="National Book" w:cs="Arial"/>
                <w:b/>
                <w:bCs/>
                <w:color w:val="002060"/>
                <w:sz w:val="20"/>
                <w:szCs w:val="20"/>
              </w:rPr>
              <w:t>Upper Division</w:t>
            </w:r>
          </w:p>
        </w:tc>
      </w:tr>
      <w:tr w:rsidR="00983E10" w:rsidRPr="00983E10" w14:paraId="7C8A533B" w14:textId="77777777" w:rsidTr="00851567">
        <w:tc>
          <w:tcPr>
            <w:tcW w:w="2694" w:type="pct"/>
          </w:tcPr>
          <w:p w14:paraId="2B1EA689"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101 Contracts</w:t>
            </w:r>
          </w:p>
        </w:tc>
        <w:tc>
          <w:tcPr>
            <w:tcW w:w="464" w:type="pct"/>
            <w:vAlign w:val="center"/>
          </w:tcPr>
          <w:p w14:paraId="51E793CF"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790" w:type="pct"/>
            <w:vAlign w:val="center"/>
          </w:tcPr>
          <w:p w14:paraId="3C1E5553"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vAlign w:val="center"/>
          </w:tcPr>
          <w:p w14:paraId="72BC24EB"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586" w:type="pct"/>
            <w:vAlign w:val="center"/>
          </w:tcPr>
          <w:p w14:paraId="36E14E6C"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54A628B2" w14:textId="77777777" w:rsidTr="00851567">
        <w:tc>
          <w:tcPr>
            <w:tcW w:w="2694" w:type="pct"/>
          </w:tcPr>
          <w:p w14:paraId="61A80202"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102 Criminal Law</w:t>
            </w:r>
          </w:p>
        </w:tc>
        <w:tc>
          <w:tcPr>
            <w:tcW w:w="464" w:type="pct"/>
            <w:vAlign w:val="center"/>
          </w:tcPr>
          <w:p w14:paraId="0561DF12"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790" w:type="pct"/>
            <w:vAlign w:val="center"/>
          </w:tcPr>
          <w:p w14:paraId="16B76EF0"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vAlign w:val="center"/>
          </w:tcPr>
          <w:p w14:paraId="1627A5E9"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586" w:type="pct"/>
          </w:tcPr>
          <w:p w14:paraId="0A14A261"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6707152F" w14:textId="77777777" w:rsidTr="00851567">
        <w:tc>
          <w:tcPr>
            <w:tcW w:w="2694" w:type="pct"/>
          </w:tcPr>
          <w:p w14:paraId="05741D1E"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103 Torts</w:t>
            </w:r>
          </w:p>
        </w:tc>
        <w:tc>
          <w:tcPr>
            <w:tcW w:w="464" w:type="pct"/>
            <w:vAlign w:val="center"/>
          </w:tcPr>
          <w:p w14:paraId="528DC351"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790" w:type="pct"/>
            <w:vAlign w:val="center"/>
          </w:tcPr>
          <w:p w14:paraId="238AD5D7"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vAlign w:val="center"/>
          </w:tcPr>
          <w:p w14:paraId="203A63A9"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586" w:type="pct"/>
          </w:tcPr>
          <w:p w14:paraId="7B0E19F7"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26502283" w14:textId="77777777" w:rsidTr="00851567">
        <w:tc>
          <w:tcPr>
            <w:tcW w:w="2694" w:type="pct"/>
          </w:tcPr>
          <w:p w14:paraId="15C4A10A"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801 LLEAP1 - Wrtng Advcy &amp; Proflsm</w:t>
            </w:r>
          </w:p>
        </w:tc>
        <w:tc>
          <w:tcPr>
            <w:tcW w:w="464" w:type="pct"/>
            <w:vAlign w:val="center"/>
          </w:tcPr>
          <w:p w14:paraId="3362C4DD"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790" w:type="pct"/>
            <w:vAlign w:val="center"/>
          </w:tcPr>
          <w:p w14:paraId="6F273005"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vAlign w:val="center"/>
          </w:tcPr>
          <w:p w14:paraId="4D6A1292"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586" w:type="pct"/>
          </w:tcPr>
          <w:p w14:paraId="79575476"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49FBE916" w14:textId="77777777" w:rsidTr="00851567">
        <w:tc>
          <w:tcPr>
            <w:tcW w:w="2694" w:type="pct"/>
          </w:tcPr>
          <w:p w14:paraId="6B48C7F1"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201 Civil Procedure</w:t>
            </w:r>
          </w:p>
        </w:tc>
        <w:tc>
          <w:tcPr>
            <w:tcW w:w="464" w:type="pct"/>
            <w:vAlign w:val="center"/>
          </w:tcPr>
          <w:p w14:paraId="622B45E9"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790" w:type="pct"/>
            <w:vAlign w:val="center"/>
          </w:tcPr>
          <w:p w14:paraId="3125E213"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vAlign w:val="center"/>
          </w:tcPr>
          <w:p w14:paraId="155EB1FF"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586" w:type="pct"/>
          </w:tcPr>
          <w:p w14:paraId="6CDF34DD"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11EB622B" w14:textId="77777777" w:rsidTr="00851567">
        <w:tc>
          <w:tcPr>
            <w:tcW w:w="2694" w:type="pct"/>
          </w:tcPr>
          <w:p w14:paraId="6029D2EC"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203 Property</w:t>
            </w:r>
          </w:p>
        </w:tc>
        <w:tc>
          <w:tcPr>
            <w:tcW w:w="464" w:type="pct"/>
            <w:vAlign w:val="center"/>
          </w:tcPr>
          <w:p w14:paraId="3F8D9115"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790" w:type="pct"/>
            <w:vAlign w:val="center"/>
          </w:tcPr>
          <w:p w14:paraId="3503BB4E"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vAlign w:val="center"/>
          </w:tcPr>
          <w:p w14:paraId="6B356FA8"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586" w:type="pct"/>
          </w:tcPr>
          <w:p w14:paraId="7C097571"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39F3F476" w14:textId="77777777" w:rsidTr="00851567">
        <w:tc>
          <w:tcPr>
            <w:tcW w:w="2694" w:type="pct"/>
          </w:tcPr>
          <w:p w14:paraId="0E21D7AD"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204 Law, Legislation and Regulation</w:t>
            </w:r>
          </w:p>
        </w:tc>
        <w:tc>
          <w:tcPr>
            <w:tcW w:w="464" w:type="pct"/>
            <w:vAlign w:val="center"/>
          </w:tcPr>
          <w:p w14:paraId="435BC956"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790" w:type="pct"/>
            <w:vAlign w:val="center"/>
          </w:tcPr>
          <w:p w14:paraId="3347B8A4"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vAlign w:val="center"/>
          </w:tcPr>
          <w:p w14:paraId="61834198"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586" w:type="pct"/>
          </w:tcPr>
          <w:p w14:paraId="03785224"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40E2ACC5" w14:textId="77777777" w:rsidTr="00851567">
        <w:tc>
          <w:tcPr>
            <w:tcW w:w="2694" w:type="pct"/>
          </w:tcPr>
          <w:p w14:paraId="5EF63459"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802 LLEAP2 - Wrtng Advcy &amp; Proflsm</w:t>
            </w:r>
          </w:p>
        </w:tc>
        <w:tc>
          <w:tcPr>
            <w:tcW w:w="464" w:type="pct"/>
            <w:vAlign w:val="center"/>
          </w:tcPr>
          <w:p w14:paraId="2643203D"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790" w:type="pct"/>
            <w:vAlign w:val="center"/>
          </w:tcPr>
          <w:p w14:paraId="783878D5"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vAlign w:val="center"/>
          </w:tcPr>
          <w:p w14:paraId="298077D2"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586" w:type="pct"/>
          </w:tcPr>
          <w:p w14:paraId="40817141"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65D6A8B7" w14:textId="77777777" w:rsidTr="00851567">
        <w:tc>
          <w:tcPr>
            <w:tcW w:w="2694" w:type="pct"/>
          </w:tcPr>
          <w:p w14:paraId="530AD975" w14:textId="25E6FADD"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Choice of two one-credit 1L elective courses</w:t>
            </w:r>
          </w:p>
        </w:tc>
        <w:tc>
          <w:tcPr>
            <w:tcW w:w="464" w:type="pct"/>
            <w:vAlign w:val="center"/>
          </w:tcPr>
          <w:p w14:paraId="624539D0" w14:textId="19760259"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2</w:t>
            </w:r>
          </w:p>
        </w:tc>
        <w:tc>
          <w:tcPr>
            <w:tcW w:w="790" w:type="pct"/>
            <w:vAlign w:val="center"/>
          </w:tcPr>
          <w:p w14:paraId="14C7D860"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vAlign w:val="center"/>
          </w:tcPr>
          <w:p w14:paraId="51C49F5C" w14:textId="6CAB4746"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2</w:t>
            </w:r>
          </w:p>
        </w:tc>
        <w:tc>
          <w:tcPr>
            <w:tcW w:w="586" w:type="pct"/>
          </w:tcPr>
          <w:p w14:paraId="7F226702"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3FF1B4F0" w14:textId="77777777" w:rsidTr="00851567">
        <w:tc>
          <w:tcPr>
            <w:tcW w:w="5000" w:type="pct"/>
            <w:gridSpan w:val="5"/>
            <w:vAlign w:val="center"/>
          </w:tcPr>
          <w:p w14:paraId="77137162" w14:textId="21E2AAE0" w:rsidR="00983E10" w:rsidRPr="00983E10" w:rsidRDefault="00983E10" w:rsidP="00983E10">
            <w:pPr>
              <w:rPr>
                <w:rFonts w:ascii="National Book" w:hAnsi="National Book" w:cs="Arial"/>
                <w:b/>
                <w:bCs/>
                <w:color w:val="002060"/>
                <w:sz w:val="22"/>
                <w:szCs w:val="22"/>
              </w:rPr>
            </w:pPr>
            <w:r w:rsidRPr="00983E10">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983E10">
              <w:rPr>
                <w:rFonts w:ascii="National Book" w:hAnsi="National Book" w:cs="Arial"/>
                <w:color w:val="002060"/>
                <w:sz w:val="22"/>
                <w:szCs w:val="22"/>
              </w:rPr>
              <w:t xml:space="preserve">: </w:t>
            </w:r>
            <w:r w:rsidRPr="00983E10">
              <w:rPr>
                <w:rFonts w:ascii="National Book" w:hAnsi="National Book" w:cs="Arial"/>
                <w:b/>
                <w:bCs/>
                <w:color w:val="002060"/>
                <w:sz w:val="22"/>
                <w:szCs w:val="22"/>
              </w:rPr>
              <w:t xml:space="preserve">Minimum </w:t>
            </w:r>
            <w:r w:rsidR="00C46A8B" w:rsidRPr="00C46A8B">
              <w:rPr>
                <w:rFonts w:ascii="National Book" w:hAnsi="National Book" w:cs="Arial"/>
                <w:b/>
                <w:bCs/>
                <w:color w:val="002060"/>
                <w:sz w:val="22"/>
                <w:szCs w:val="22"/>
              </w:rPr>
              <w:t>30</w:t>
            </w:r>
            <w:r w:rsidRPr="00C46A8B">
              <w:rPr>
                <w:rFonts w:ascii="National Book" w:hAnsi="National Book" w:cs="Arial"/>
                <w:color w:val="002060"/>
                <w:sz w:val="22"/>
                <w:szCs w:val="22"/>
              </w:rPr>
              <w:t xml:space="preserve"> (29 needed to reach 120 total credit hours for Bachelor of Arts, dependent upon number of hours completed prior to transfer to CWRU)</w:t>
            </w:r>
          </w:p>
        </w:tc>
      </w:tr>
      <w:tr w:rsidR="00983E10" w:rsidRPr="00983E10" w14:paraId="2BDC31D7" w14:textId="77777777" w:rsidTr="00851567">
        <w:tc>
          <w:tcPr>
            <w:tcW w:w="5000" w:type="pct"/>
            <w:gridSpan w:val="5"/>
            <w:shd w:val="clear" w:color="auto" w:fill="002060"/>
          </w:tcPr>
          <w:p w14:paraId="36B72A3D" w14:textId="77777777" w:rsidR="00983E10" w:rsidRPr="00983E10" w:rsidRDefault="00983E10" w:rsidP="00983E10">
            <w:pPr>
              <w:jc w:val="center"/>
              <w:rPr>
                <w:rFonts w:ascii="National Book" w:hAnsi="National Book" w:cs="Arial"/>
                <w:color w:val="FFFFFF" w:themeColor="background1"/>
                <w:sz w:val="22"/>
                <w:szCs w:val="22"/>
              </w:rPr>
            </w:pPr>
            <w:r w:rsidRPr="00983E10">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3BB80830" w:rsidR="00DB4CE8" w:rsidRDefault="00DB4CE8">
      <w:pPr>
        <w:rPr>
          <w:rFonts w:ascii="Arial" w:hAnsi="Arial" w:cs="Arial"/>
          <w:b/>
        </w:rPr>
      </w:pPr>
    </w:p>
    <w:p w14:paraId="227672D7" w14:textId="77777777" w:rsidR="009F06FF" w:rsidRDefault="009F06FF">
      <w:pPr>
        <w:rPr>
          <w:rFonts w:ascii="National Book" w:hAnsi="National Book"/>
          <w:b/>
          <w:color w:val="002060"/>
        </w:rPr>
      </w:pPr>
      <w:bookmarkStart w:id="0" w:name="_Hlk118449484"/>
      <w:r>
        <w:rPr>
          <w:rFonts w:ascii="National Book" w:hAnsi="National Book"/>
          <w:b/>
          <w:color w:val="002060"/>
        </w:rPr>
        <w:br w:type="page"/>
      </w:r>
    </w:p>
    <w:p w14:paraId="54AA9E77" w14:textId="77777777" w:rsidR="00F66373" w:rsidRPr="000B4A73" w:rsidRDefault="00F66373" w:rsidP="00F66373">
      <w:pPr>
        <w:pStyle w:val="Heading1"/>
        <w:rPr>
          <w:rFonts w:cs="Arial"/>
        </w:rPr>
      </w:pPr>
      <w:bookmarkStart w:id="1" w:name="_Hlk124932737"/>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1DA51D6E" w14:textId="308E2927" w:rsidR="00A91078" w:rsidRDefault="00F66373" w:rsidP="00F66373">
      <w:pPr>
        <w:pStyle w:val="Heading1"/>
        <w:rPr>
          <w:rFonts w:cs="Arial"/>
        </w:rPr>
      </w:pPr>
      <w:r w:rsidRPr="00DB4CE8">
        <w:rPr>
          <w:rFonts w:cs="Arial"/>
        </w:rPr>
        <w:t>Partnership Process</w:t>
      </w:r>
      <w:bookmarkEnd w:id="1"/>
    </w:p>
    <w:p w14:paraId="41622238" w14:textId="77777777" w:rsidR="00F66373" w:rsidRPr="00F66373" w:rsidRDefault="00F66373" w:rsidP="00F66373"/>
    <w:tbl>
      <w:tblPr>
        <w:tblW w:w="9720" w:type="dxa"/>
        <w:tblCellMar>
          <w:left w:w="0" w:type="dxa"/>
          <w:right w:w="0" w:type="dxa"/>
        </w:tblCellMar>
        <w:tblLook w:val="0480" w:firstRow="0" w:lastRow="0" w:firstColumn="1" w:lastColumn="0" w:noHBand="0" w:noVBand="1"/>
      </w:tblPr>
      <w:tblGrid>
        <w:gridCol w:w="1256"/>
        <w:gridCol w:w="8464"/>
      </w:tblGrid>
      <w:tr w:rsidR="009713C1" w14:paraId="12F7D74F"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D427E0" w14:textId="77777777" w:rsidR="009713C1" w:rsidRDefault="009713C1"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0A92EB"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20B31358"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10F9E5DF"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DF459C0" w14:textId="12AFF7CE"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02240E5E"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C47EA0A"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2DEA5CD3"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9713C1" w14:paraId="3A01EB5A"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0B9E35" w14:textId="77777777" w:rsidR="009713C1" w:rsidRDefault="009713C1"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5DC12D0C" w14:textId="30DB94F1" w:rsidR="009713C1" w:rsidRPr="00F9062C" w:rsidRDefault="009713C1" w:rsidP="009713C1">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857B34" w:rsidRPr="00857B34">
              <w:rPr>
                <w:rFonts w:ascii="National Book" w:eastAsia="Times New Roman" w:hAnsi="National Book"/>
                <w:color w:val="002060"/>
                <w:sz w:val="24"/>
                <w:szCs w:val="24"/>
              </w:rPr>
              <w:t>(Popular Forms &gt; Reenrollment or Reinstatement &gt; Application for Undergraduate Reenrollment)</w:t>
            </w:r>
            <w:r w:rsidR="00857B34">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56E9FE60" w14:textId="18C00F2E" w:rsidR="009713C1" w:rsidRPr="00F9062C" w:rsidRDefault="009713C1" w:rsidP="009713C1">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69D07A9F" w14:textId="366AB41B" w:rsidR="009713C1" w:rsidRPr="00F9062C" w:rsidRDefault="009713C1" w:rsidP="009713C1">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7DFD061E" w14:textId="1A23D47B" w:rsidR="009713C1" w:rsidRPr="00F9062C" w:rsidRDefault="009713C1" w:rsidP="009713C1">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E8422C">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6EE09D5D" w14:textId="77777777" w:rsidR="009713C1" w:rsidRPr="00F9062C" w:rsidRDefault="009713C1" w:rsidP="009713C1">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345BE4E6" w14:textId="77777777" w:rsidR="00A91078" w:rsidRDefault="00A91078" w:rsidP="00A91078">
      <w:pPr>
        <w:rPr>
          <w:rFonts w:ascii="National Book" w:hAnsi="National Book"/>
          <w:bCs/>
          <w:iCs/>
          <w:color w:val="002060"/>
        </w:rPr>
      </w:pPr>
    </w:p>
    <w:p w14:paraId="58BCA310" w14:textId="446914D6" w:rsidR="00DB4CE8" w:rsidRPr="00DB4CE8" w:rsidRDefault="00A91078" w:rsidP="00A91078">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0"/>
    </w:p>
    <w:p w14:paraId="2363FEC5" w14:textId="548F7372"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177FFC02" w:rsidR="00015292" w:rsidRPr="007B70CF" w:rsidRDefault="00015292" w:rsidP="009713C1">
      <w:pPr>
        <w:pStyle w:val="Heading1"/>
        <w:ind w:left="1080"/>
        <w:jc w:val="left"/>
      </w:pPr>
      <w:r w:rsidRPr="007B70CF">
        <w:lastRenderedPageBreak/>
        <w:t>Graduation Requirements</w:t>
      </w:r>
    </w:p>
    <w:p w14:paraId="2B1B599A" w14:textId="77777777" w:rsidR="009713C1" w:rsidRDefault="009713C1" w:rsidP="00015292">
      <w:pPr>
        <w:rPr>
          <w:rFonts w:ascii="National Book" w:hAnsi="National Book" w:cs="Arial"/>
          <w:color w:val="002060"/>
        </w:rPr>
      </w:pPr>
    </w:p>
    <w:p w14:paraId="08B15590" w14:textId="3C05EE41"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E8422C">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02222D19"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701E48">
        <w:rPr>
          <w:rFonts w:ascii="National Book" w:hAnsi="National Book" w:cs="Arial"/>
          <w:color w:val="002060"/>
        </w:rPr>
        <w:t>Environmental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59E5B75D" w14:textId="18592361" w:rsidR="009473B7" w:rsidRPr="001A3FB5" w:rsidRDefault="009473B7" w:rsidP="009473B7">
      <w:pPr>
        <w:pStyle w:val="NoSpacing"/>
        <w:rPr>
          <w:rFonts w:ascii="National Black" w:hAnsi="National Black"/>
          <w:b/>
          <w:color w:val="1F3864" w:themeColor="accent1" w:themeShade="80"/>
          <w:sz w:val="32"/>
          <w:szCs w:val="32"/>
        </w:rPr>
      </w:pPr>
      <w:bookmarkStart w:id="3" w:name="_Hlk104449159"/>
      <w:r w:rsidRPr="001A3FB5">
        <w:rPr>
          <w:rFonts w:ascii="National Black" w:hAnsi="National Black"/>
          <w:b/>
          <w:color w:val="1F3864" w:themeColor="accent1" w:themeShade="80"/>
          <w:sz w:val="32"/>
          <w:szCs w:val="32"/>
        </w:rPr>
        <w:t>Contact Information</w:t>
      </w:r>
    </w:p>
    <w:p w14:paraId="5CB83DE1" w14:textId="77777777" w:rsidR="009473B7" w:rsidRPr="000A6D55" w:rsidRDefault="009473B7" w:rsidP="009473B7">
      <w:pPr>
        <w:pStyle w:val="NoSpacing"/>
        <w:rPr>
          <w:rFonts w:ascii="National Bold Italic" w:hAnsi="National Bold Italic"/>
          <w:color w:val="1F3864" w:themeColor="accent1" w:themeShade="80"/>
          <w:sz w:val="32"/>
          <w:szCs w:val="32"/>
        </w:rPr>
      </w:pPr>
    </w:p>
    <w:p w14:paraId="232ACB70" w14:textId="77777777" w:rsidR="009473B7" w:rsidRPr="00E04544" w:rsidRDefault="009473B7" w:rsidP="009473B7">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26F607B" w14:textId="6ACBF48E" w:rsidR="009473B7" w:rsidRPr="009841C1" w:rsidRDefault="009473B7" w:rsidP="009841C1">
      <w:pPr>
        <w:pStyle w:val="NoSpacing"/>
        <w:ind w:right="-540"/>
        <w:rPr>
          <w:rFonts w:ascii="National Book" w:hAnsi="National Book"/>
          <w:b/>
          <w:bCs/>
          <w:color w:val="002060"/>
          <w:sz w:val="24"/>
          <w:szCs w:val="24"/>
        </w:rPr>
      </w:pPr>
      <w:r w:rsidRPr="00857B34">
        <w:rPr>
          <w:rFonts w:ascii="National Book" w:hAnsi="National Book"/>
          <w:color w:val="002060"/>
          <w:sz w:val="24"/>
          <w:szCs w:val="24"/>
        </w:rPr>
        <w:t>Academic Partnerships</w:t>
      </w:r>
      <w:r w:rsidRPr="00857B34">
        <w:rPr>
          <w:rFonts w:ascii="National Book" w:hAnsi="National Book"/>
          <w:color w:val="002060"/>
          <w:sz w:val="24"/>
          <w:szCs w:val="24"/>
        </w:rPr>
        <w:tab/>
      </w:r>
      <w:r w:rsidRPr="00857B34">
        <w:rPr>
          <w:rFonts w:ascii="National Book" w:hAnsi="National Book"/>
          <w:color w:val="002060"/>
          <w:sz w:val="24"/>
          <w:szCs w:val="24"/>
        </w:rPr>
        <w:tab/>
      </w:r>
      <w:r w:rsidRPr="00857B34">
        <w:rPr>
          <w:rFonts w:ascii="National Book" w:hAnsi="National Book"/>
          <w:color w:val="002060"/>
          <w:sz w:val="24"/>
          <w:szCs w:val="24"/>
        </w:rPr>
        <w:tab/>
      </w:r>
      <w:r w:rsidRPr="00857B34">
        <w:rPr>
          <w:rFonts w:ascii="National Book" w:hAnsi="National Book"/>
          <w:color w:val="002060"/>
          <w:sz w:val="24"/>
          <w:szCs w:val="24"/>
        </w:rPr>
        <w:tab/>
      </w:r>
      <w:r w:rsidRPr="00857B34">
        <w:rPr>
          <w:rFonts w:ascii="National Book" w:hAnsi="National Book"/>
          <w:color w:val="002060"/>
          <w:sz w:val="24"/>
          <w:szCs w:val="24"/>
        </w:rPr>
        <w:tab/>
      </w:r>
    </w:p>
    <w:p w14:paraId="05D4FE1E" w14:textId="77777777" w:rsidR="009473B7" w:rsidRDefault="009473B7" w:rsidP="009473B7">
      <w:pPr>
        <w:pStyle w:val="NoSpacing"/>
        <w:ind w:right="-720"/>
        <w:rPr>
          <w:rFonts w:ascii="National Book" w:hAnsi="National Book"/>
          <w:color w:val="002060"/>
          <w:sz w:val="24"/>
          <w:szCs w:val="24"/>
        </w:rPr>
      </w:pPr>
      <w:hyperlink r:id="rId24" w:history="1">
        <w:r w:rsidRPr="00857B34">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5725778D" w14:textId="77777777" w:rsidR="009473B7" w:rsidRDefault="009473B7" w:rsidP="009473B7">
      <w:pPr>
        <w:pStyle w:val="NoSpacing"/>
        <w:ind w:right="-720"/>
        <w:rPr>
          <w:rFonts w:ascii="National Book" w:hAnsi="National Book"/>
          <w:color w:val="002060"/>
          <w:sz w:val="24"/>
          <w:szCs w:val="24"/>
        </w:rPr>
      </w:pPr>
    </w:p>
    <w:bookmarkEnd w:id="3"/>
    <w:p w14:paraId="56CE0280" w14:textId="77777777" w:rsidR="00816F82" w:rsidRDefault="00816F82" w:rsidP="00816F82">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3842CF14" w14:textId="77777777" w:rsidR="00816F82" w:rsidRDefault="00816F82" w:rsidP="00816F82">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60EFF4A" w14:textId="5EF3838A" w:rsidR="00816F82" w:rsidRDefault="00001A13" w:rsidP="00816F82">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864AF99" w14:textId="5D9BBB77" w:rsidR="00816F82" w:rsidRDefault="00816F82" w:rsidP="00816F82">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001A13">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037DD53" w14:textId="77777777" w:rsidR="00816F82" w:rsidRDefault="00816F82" w:rsidP="00816F82">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A329B89" w14:textId="77777777" w:rsidR="00816F82" w:rsidRDefault="00816F82" w:rsidP="00816F82">
      <w:pPr>
        <w:pStyle w:val="NoSpacing"/>
        <w:rPr>
          <w:rFonts w:ascii="National Book" w:hAnsi="National Book"/>
          <w:color w:val="1F3864" w:themeColor="accent1" w:themeShade="80"/>
          <w:sz w:val="32"/>
          <w:szCs w:val="32"/>
        </w:rPr>
      </w:pPr>
    </w:p>
    <w:p w14:paraId="63D13ABE" w14:textId="006DD41C" w:rsidR="009473B7" w:rsidRPr="009841C1" w:rsidRDefault="00816F82" w:rsidP="00816F82">
      <w:pPr>
        <w:rPr>
          <w:rFonts w:ascii="National Regular Italic" w:hAnsi="National Regular Italic"/>
          <w:b/>
          <w:color w:val="1F3864" w:themeColor="accent1" w:themeShade="80"/>
        </w:rPr>
      </w:pPr>
      <w:r w:rsidRPr="009841C1">
        <w:rPr>
          <w:rFonts w:ascii="National Regular Italic" w:hAnsi="National Regular Italic"/>
          <w:b/>
          <w:color w:val="1F3864" w:themeColor="accent1" w:themeShade="80"/>
        </w:rPr>
        <w:t xml:space="preserve">Last Updated </w:t>
      </w:r>
      <w:r w:rsidR="00E8422C">
        <w:rPr>
          <w:rFonts w:ascii="National Regular Italic" w:hAnsi="National Regular Italic"/>
          <w:b/>
          <w:color w:val="1F3864" w:themeColor="accent1" w:themeShade="80"/>
        </w:rPr>
        <w:t>December</w:t>
      </w:r>
      <w:r w:rsidR="000B530E" w:rsidRPr="009841C1">
        <w:rPr>
          <w:rFonts w:ascii="National Regular Italic" w:hAnsi="National Regular Italic"/>
          <w:b/>
          <w:color w:val="1F3864" w:themeColor="accent1" w:themeShade="80"/>
        </w:rPr>
        <w:t xml:space="preserve"> 202</w:t>
      </w:r>
      <w:r w:rsidR="00001A13">
        <w:rPr>
          <w:rFonts w:ascii="National Regular Italic" w:hAnsi="National Regular Italic"/>
          <w:b/>
          <w:color w:val="1F3864" w:themeColor="accent1" w:themeShade="80"/>
        </w:rPr>
        <w:t>5</w:t>
      </w:r>
    </w:p>
    <w:p w14:paraId="73C951D5" w14:textId="1E4CBC53" w:rsidR="00857B34" w:rsidRDefault="004D1F78" w:rsidP="00975C30">
      <w:r>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106ED977">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7AFB294"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857B34"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0EFB6" w14:textId="77777777" w:rsidR="00375CCA" w:rsidRDefault="00375CCA" w:rsidP="004D1F78">
      <w:r>
        <w:separator/>
      </w:r>
    </w:p>
  </w:endnote>
  <w:endnote w:type="continuationSeparator" w:id="0">
    <w:p w14:paraId="2A569AF9" w14:textId="77777777" w:rsidR="00375CCA" w:rsidRDefault="00375CCA" w:rsidP="004D1F78">
      <w:r>
        <w:continuationSeparator/>
      </w:r>
    </w:p>
  </w:endnote>
  <w:endnote w:type="continuationNotice" w:id="1">
    <w:p w14:paraId="7E6D0D40" w14:textId="77777777" w:rsidR="00375CCA" w:rsidRDefault="00375C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B221" w14:textId="77777777" w:rsidR="00C45A00" w:rsidRDefault="00C45A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5602B" w14:textId="77777777" w:rsidR="00C45A00" w:rsidRDefault="00C45A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13CC3" w14:textId="77777777" w:rsidR="00C45A00" w:rsidRDefault="00C45A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F5078" w14:textId="77777777" w:rsidR="00375CCA" w:rsidRDefault="00375CCA" w:rsidP="004D1F78">
      <w:r>
        <w:separator/>
      </w:r>
    </w:p>
  </w:footnote>
  <w:footnote w:type="continuationSeparator" w:id="0">
    <w:p w14:paraId="7CD85843" w14:textId="77777777" w:rsidR="00375CCA" w:rsidRDefault="00375CCA" w:rsidP="004D1F78">
      <w:r>
        <w:continuationSeparator/>
      </w:r>
    </w:p>
  </w:footnote>
  <w:footnote w:type="continuationNotice" w:id="1">
    <w:p w14:paraId="44C8C08E" w14:textId="77777777" w:rsidR="00375CCA" w:rsidRDefault="00375C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08493" w14:textId="77777777" w:rsidR="00C45A00" w:rsidRDefault="00C45A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993F6" w14:textId="6E80DDA2" w:rsidR="00C45A00" w:rsidRDefault="00C45A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1F925" w14:textId="77777777" w:rsidR="00C45A00" w:rsidRDefault="00C45A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80503992">
    <w:abstractNumId w:val="1"/>
  </w:num>
  <w:num w:numId="2" w16cid:durableId="1064374990">
    <w:abstractNumId w:val="2"/>
  </w:num>
  <w:num w:numId="3" w16cid:durableId="2068146080">
    <w:abstractNumId w:val="0"/>
  </w:num>
  <w:num w:numId="4" w16cid:durableId="959414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Bo/+cNkDYhEU5DzLWusx9I1HAxh+vF/s7Dih4lxUtBJCZ5d+wmTyjyvd1GCJarg5rfV0GX8jpN+t2Yiu4ZNIbw==" w:salt="AtEw/eB2iptJ26/iY2nTE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01A13"/>
    <w:rsid w:val="0001291C"/>
    <w:rsid w:val="00015292"/>
    <w:rsid w:val="000B530E"/>
    <w:rsid w:val="00163711"/>
    <w:rsid w:val="001A0C14"/>
    <w:rsid w:val="001A3FB5"/>
    <w:rsid w:val="001C3BE3"/>
    <w:rsid w:val="001F27A0"/>
    <w:rsid w:val="00233A20"/>
    <w:rsid w:val="00262F6F"/>
    <w:rsid w:val="002C6646"/>
    <w:rsid w:val="0032761B"/>
    <w:rsid w:val="00375CCA"/>
    <w:rsid w:val="003B4995"/>
    <w:rsid w:val="004726D0"/>
    <w:rsid w:val="004842D1"/>
    <w:rsid w:val="004B3BCA"/>
    <w:rsid w:val="004B5EA1"/>
    <w:rsid w:val="004C43EC"/>
    <w:rsid w:val="004D1F78"/>
    <w:rsid w:val="004D246B"/>
    <w:rsid w:val="00514653"/>
    <w:rsid w:val="00526A0A"/>
    <w:rsid w:val="00581EDA"/>
    <w:rsid w:val="00587DB2"/>
    <w:rsid w:val="005B5937"/>
    <w:rsid w:val="005B75EA"/>
    <w:rsid w:val="00627F4D"/>
    <w:rsid w:val="00630C15"/>
    <w:rsid w:val="00680E50"/>
    <w:rsid w:val="006E0A84"/>
    <w:rsid w:val="00701E48"/>
    <w:rsid w:val="00717EAE"/>
    <w:rsid w:val="0074660D"/>
    <w:rsid w:val="00762166"/>
    <w:rsid w:val="007D2818"/>
    <w:rsid w:val="007E6F57"/>
    <w:rsid w:val="00816F82"/>
    <w:rsid w:val="00817955"/>
    <w:rsid w:val="00833C75"/>
    <w:rsid w:val="00845BDE"/>
    <w:rsid w:val="008469D2"/>
    <w:rsid w:val="00851567"/>
    <w:rsid w:val="00857B34"/>
    <w:rsid w:val="008B194F"/>
    <w:rsid w:val="008C6CAA"/>
    <w:rsid w:val="0090231E"/>
    <w:rsid w:val="009473B7"/>
    <w:rsid w:val="009713C1"/>
    <w:rsid w:val="00975C30"/>
    <w:rsid w:val="00983E10"/>
    <w:rsid w:val="009841C1"/>
    <w:rsid w:val="009B6AC8"/>
    <w:rsid w:val="009D18F1"/>
    <w:rsid w:val="009F06FF"/>
    <w:rsid w:val="00A32E1F"/>
    <w:rsid w:val="00A91078"/>
    <w:rsid w:val="00B72376"/>
    <w:rsid w:val="00B75FFD"/>
    <w:rsid w:val="00C3195B"/>
    <w:rsid w:val="00C45A00"/>
    <w:rsid w:val="00C46A8B"/>
    <w:rsid w:val="00C60A4A"/>
    <w:rsid w:val="00C77DD6"/>
    <w:rsid w:val="00D6504D"/>
    <w:rsid w:val="00D95CBF"/>
    <w:rsid w:val="00DA1BCD"/>
    <w:rsid w:val="00DB4CE8"/>
    <w:rsid w:val="00DC40DC"/>
    <w:rsid w:val="00E01932"/>
    <w:rsid w:val="00E8108A"/>
    <w:rsid w:val="00E8422C"/>
    <w:rsid w:val="00EB47DD"/>
    <w:rsid w:val="00F66373"/>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851567"/>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726D0"/>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851567"/>
    <w:rPr>
      <w:rFonts w:ascii="National-Black" w:eastAsiaTheme="minorEastAsia"/>
      <w:b/>
      <w:color w:val="003976"/>
      <w:spacing w:val="4"/>
      <w:sz w:val="38"/>
      <w:szCs w:val="12"/>
    </w:rPr>
  </w:style>
  <w:style w:type="paragraph" w:customStyle="1" w:styleId="m2324629426110846268msolistparagraph">
    <w:name w:val="m_2324629426110846268msolistparagraph"/>
    <w:basedOn w:val="Normal"/>
    <w:rsid w:val="009713C1"/>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9713C1"/>
  </w:style>
  <w:style w:type="character" w:styleId="FollowedHyperlink">
    <w:name w:val="FollowedHyperlink"/>
    <w:basedOn w:val="DefaultParagraphFont"/>
    <w:uiPriority w:val="99"/>
    <w:semiHidden/>
    <w:unhideWhenUsed/>
    <w:rsid w:val="009713C1"/>
    <w:rPr>
      <w:color w:val="954F72" w:themeColor="followedHyperlink"/>
      <w:u w:val="single"/>
    </w:rPr>
  </w:style>
  <w:style w:type="character" w:styleId="CommentReference">
    <w:name w:val="annotation reference"/>
    <w:basedOn w:val="DefaultParagraphFont"/>
    <w:uiPriority w:val="99"/>
    <w:semiHidden/>
    <w:unhideWhenUsed/>
    <w:rsid w:val="00233A20"/>
    <w:rPr>
      <w:sz w:val="16"/>
      <w:szCs w:val="16"/>
    </w:rPr>
  </w:style>
  <w:style w:type="paragraph" w:styleId="CommentText">
    <w:name w:val="annotation text"/>
    <w:basedOn w:val="Normal"/>
    <w:link w:val="CommentTextChar"/>
    <w:uiPriority w:val="99"/>
    <w:unhideWhenUsed/>
    <w:rsid w:val="00233A20"/>
    <w:rPr>
      <w:sz w:val="20"/>
      <w:szCs w:val="20"/>
    </w:rPr>
  </w:style>
  <w:style w:type="character" w:customStyle="1" w:styleId="CommentTextChar">
    <w:name w:val="Comment Text Char"/>
    <w:basedOn w:val="DefaultParagraphFont"/>
    <w:link w:val="CommentText"/>
    <w:uiPriority w:val="99"/>
    <w:rsid w:val="00233A2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33A20"/>
    <w:rPr>
      <w:b/>
      <w:bCs/>
    </w:rPr>
  </w:style>
  <w:style w:type="character" w:customStyle="1" w:styleId="CommentSubjectChar">
    <w:name w:val="Comment Subject Char"/>
    <w:basedOn w:val="CommentTextChar"/>
    <w:link w:val="CommentSubject"/>
    <w:uiPriority w:val="99"/>
    <w:semiHidden/>
    <w:rsid w:val="00233A20"/>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5642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F9D1F9-87B2-49E6-A370-0A91B7C166F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DC419946-C0C3-4408-AD06-06052E2B085C}">
  <ds:schemaRefs>
    <ds:schemaRef ds:uri="http://schemas.microsoft.com/sharepoint/v3/contenttype/forms"/>
  </ds:schemaRefs>
</ds:datastoreItem>
</file>

<file path=customXml/itemProps3.xml><?xml version="1.0" encoding="utf-8"?>
<ds:datastoreItem xmlns:ds="http://schemas.openxmlformats.org/officeDocument/2006/customXml" ds:itemID="{B308D928-3470-4B5B-A054-80917A5B41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739</Words>
  <Characters>9324</Characters>
  <Application>Microsoft Office Word</Application>
  <DocSecurity>8</DocSecurity>
  <Lines>444</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0</cp:revision>
  <cp:lastPrinted>2022-04-26T14:53:00Z</cp:lastPrinted>
  <dcterms:created xsi:type="dcterms:W3CDTF">2023-06-26T14:17:00Z</dcterms:created>
  <dcterms:modified xsi:type="dcterms:W3CDTF">2025-12-05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